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7bf57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873432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0T11:01:21Z</dcterms:created>
  <dcterms:modified xsi:type="dcterms:W3CDTF">2022-01-20T11:01:21Z</dcterms:modified>
</cp:coreProperties>
</file>